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6.png" ContentType="image/png"/>
  <Override PartName="/word/media/rId66.png" ContentType="image/png"/>
  <Override PartName="/word/media/rId67.png" ContentType="image/png"/>
  <Override PartName="/word/media/rId84.png" ContentType="image/png"/>
  <Override PartName="/word/media/rId88.png" ContentType="image/png"/>
  <Override PartName="/word/media/rId82.png" ContentType="image/png"/>
  <Override PartName="/word/media/rId83.png" ContentType="image/png"/>
  <Override PartName="/word/media/rId61.jpg" ContentType="image/jpeg"/>
  <Override PartName="/word/media/rId63.jpg" ContentType="image/jpeg"/>
  <Override PartName="/word/media/rId75.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w:t>
      </w:r>
      <w:r>
        <w:t xml:space="preserve"> </w:t>
      </w:r>
      <w:r>
        <w:t xml:space="preserve">(Sadat-Ali</w:t>
      </w:r>
      <w:r>
        <w:t xml:space="preserve"> </w:t>
      </w:r>
      <w:r>
        <w:rPr>
          <w:i/>
        </w:rPr>
        <w:t xml:space="preserve">et al.</w:t>
      </w:r>
      <w:r>
        <w:t xml:space="preserve">, 2010)</w:t>
      </w:r>
      <w:r>
        <w:t xml:space="preserve">. In the United States, the reported cost of HAI in 2002 was around 100,000 deaths and costs $20 billion yearly</w:t>
      </w:r>
      <w:r>
        <w:t xml:space="preserve"> </w:t>
      </w:r>
      <w:r>
        <w:t xml:space="preserve">(Sadat-Ali</w:t>
      </w:r>
      <w:r>
        <w:t xml:space="preserve"> </w:t>
      </w:r>
      <w:r>
        <w:rPr>
          <w:i/>
        </w:rPr>
        <w:t xml:space="preserve">et al.</w:t>
      </w:r>
      <w:r>
        <w:t xml:space="preserve">, 2010)</w:t>
      </w:r>
      <w:r>
        <w:t xml:space="preserve">.</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w:t>
      </w:r>
      <w:r>
        <w:t xml:space="preserve"> </w:t>
      </w:r>
      <w:r>
        <w:t xml:space="preserve">(Gashaw</w:t>
      </w:r>
      <w:r>
        <w:t xml:space="preserve"> </w:t>
      </w:r>
      <w:r>
        <w:rPr>
          <w:i/>
        </w:rPr>
        <w:t xml:space="preserve">et al.</w:t>
      </w:r>
      <w:r>
        <w:t xml:space="preserve">, 2014)</w:t>
      </w:r>
      <w:r>
        <w:t xml:space="preserve">. Both studies insist that appropriate infection prevention measures on mobile phones should be taken to minimize any potential risks due to such high rates of contamination</w:t>
      </w:r>
      <w:r>
        <w:t xml:space="preserve"> </w:t>
      </w:r>
      <w:r>
        <w:t xml:space="preserve">(Gashaw</w:t>
      </w:r>
      <w:r>
        <w:t xml:space="preserve"> </w:t>
      </w:r>
      <w:r>
        <w:rPr>
          <w:i/>
        </w:rPr>
        <w:t xml:space="preserve">et al.</w:t>
      </w:r>
      <w:r>
        <w:t xml:space="preserve">, 2014)</w:t>
      </w:r>
      <w:r>
        <w:t xml:space="preserv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In contrast with my Culture data, I was able to re-sequence all my samples and compare them with my results from my Sanger data. I found that 2B te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3B for</w:t>
      </w:r>
      <w:r>
        <w:t xml:space="preserve"> </w:t>
      </w:r>
      <w:r>
        <w:rPr>
          <w:i/>
        </w:rPr>
        <w:t xml:space="preserve">Corynebacterium accolens</w:t>
      </w:r>
      <w:r>
        <w:t xml:space="preserve">, and 3A for</w:t>
      </w:r>
      <w:r>
        <w:t xml:space="preserve"> </w:t>
      </w:r>
      <w:r>
        <w:rPr>
          <w:i/>
        </w:rPr>
        <w:t xml:space="preserve">Petrocodon jingxiensis</w:t>
      </w:r>
      <w:r>
        <w:t xml:space="preserve">. Despite these changes, I also found these bacterial species found between my two groups were still just as infectious. They were also just as infectious as the species identified in my culture data. From my DADA results, I re-confirmed the results from my culture data as my culture free data also showed a higher diversity in Regular Student phones in comparison to the Nursing students. The difference in my two groups indicates that while cell phones of nursing students are more sanitary in number of bacterial growth and colony,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successful preparation of each sample, I also used gel electrophoresis and Quibit Fluorometers. Following sequencing, I edited and trimmed my successful sequences using Geneious Prime V.4 2019.2 or bash scripts For further analysis, I used phylogenetic trees and BLAST to sort out my data and support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ve a minimum length of 140 was disregarded. After proper editing, my fastq files were converted into fasta files for better encoding of the BLAST results. BLAST was run on the terminal for all Illumina sequences and summarized via the cut function</w:t>
      </w:r>
      <w:r>
        <w:t xml:space="preserve"> </w:t>
      </w:r>
      <w:r>
        <w:t xml:space="preserve">(Madden, 2013)</w:t>
      </w:r>
      <w:r>
        <w:t xml:space="preserve">.</w:t>
      </w:r>
    </w:p>
    <w:p>
      <w:pPr>
        <w:pStyle w:val="Heading2"/>
      </w:pPr>
      <w:bookmarkStart w:id="41" w:name="dada2-and-phyloseq"/>
      <w:r>
        <w:t xml:space="preserve">DADA2 and Phyloseq</w:t>
      </w:r>
      <w:bookmarkEnd w:id="41"/>
    </w:p>
    <w:p>
      <w:pPr>
        <w:pStyle w:val="FirstParagraph"/>
      </w:pPr>
      <w:r>
        <w:t xml:space="preserve">For analysis of my Illumina results, I used 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3)</w:t>
      </w:r>
      <w:r>
        <w:t xml:space="preserve">. From my Illumina-sequenced paired-end fastq files, DADA2 created a sequence variant (SV) table to record the number of times each ribosomal sequence variant (SV) was observed in each sample. Within this table, each of my samples were assigned different taxonomy which were then imported into the phyloseq R package for the analysis. Using Phyloseq, I created various tables and groups for an easier visualization of my different phyla, groups, taxa, etc.</w:t>
      </w:r>
    </w:p>
    <w:p>
      <w:pPr>
        <w:pStyle w:val="Heading1"/>
      </w:pPr>
      <w:bookmarkStart w:id="42" w:name="results"/>
      <w:r>
        <w:t xml:space="preserve">Results</w:t>
      </w:r>
      <w:bookmarkEnd w:id="42"/>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ptypes on the cell phones of Regular Students compared to Nursing Students using a Wilcox test. Further sequence analysis involved BLAST results and phylogenetic trees (PhyML and Mr. Bayes) to compare phylogeny of my sequenced bacteria. I found that while each sample had tested for bacterial growth, Regular students had greater phylum abundance and diversity in comparison to Nursing Students. However, I also found that the bacteria in Nursing Students still had bacteria that was just as infectious as the bacteria found in Regular Students.</w:t>
      </w:r>
    </w:p>
    <w:p>
      <w:pPr>
        <w:pStyle w:val="Heading2"/>
      </w:pPr>
      <w:bookmarkStart w:id="43" w:name="qubit-data-and-gel-electrophoresis"/>
      <w:r>
        <w:t xml:space="preserve">Qubit Data and Gel Electrophoresis</w:t>
      </w:r>
      <w:bookmarkEnd w:id="43"/>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ir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4" w:name="culture-data"/>
      <w:r>
        <w:t xml:space="preserve">Culture Data</w:t>
      </w:r>
      <w:bookmarkEnd w:id="44"/>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 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5" w:name="sequencing"/>
      <w:r>
        <w:t xml:space="preserve">Sequencing</w:t>
      </w:r>
      <w:bookmarkEnd w:id="45"/>
    </w:p>
    <w:p>
      <w:pPr>
        <w:pStyle w:val="Heading3"/>
      </w:pPr>
      <w:bookmarkStart w:id="46" w:name="sanger-sequencing"/>
      <w:r>
        <w:t xml:space="preserve">Sanger Sequencing</w:t>
      </w:r>
      <w:bookmarkEnd w:id="46"/>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7" w:name="illumina-sequences"/>
      <w:r>
        <w:t xml:space="preserve">Illumina Sequences</w:t>
      </w:r>
      <w:bookmarkEnd w:id="47"/>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Table 6). However, a lot of my samples had tested for uncultured</w:t>
      </w:r>
      <w:r>
        <w:t xml:space="preserve"> </w:t>
      </w:r>
      <w:r>
        <w:rPr>
          <w:i/>
        </w:rPr>
        <w:t xml:space="preserve">bacterium</w:t>
      </w:r>
      <w:r>
        <w:t xml:space="preserve"> </w:t>
      </w:r>
      <w:r>
        <w:t xml:space="preserve">as their first or second highest bacterium number. Samples 2a and 2b had uncultured</w:t>
      </w:r>
      <w:r>
        <w:t xml:space="preserve"> </w:t>
      </w:r>
      <w:r>
        <w:rPr>
          <w:i/>
        </w:rPr>
        <w:t xml:space="preserve">bacterium</w:t>
      </w:r>
      <w:r>
        <w:t xml:space="preserve"> </w:t>
      </w:r>
      <w:r>
        <w:t xml:space="preserve">as their highest identified taxa while Samples 1a, 1b, 3a, 3b all had a specific highest identified bacteria. Sample 1a tested for</w:t>
      </w:r>
      <w:r>
        <w:t xml:space="preserve"> </w:t>
      </w:r>
      <w:r>
        <w:rPr>
          <w:i/>
        </w:rPr>
        <w:t xml:space="preserve">Acinetobacter ursingii</w:t>
      </w:r>
      <w:r>
        <w:t xml:space="preserve"> </w:t>
      </w:r>
      <w:r>
        <w:t xml:space="preserve">and it was interesting that each sequence except for AJ-2b_S65_L001_R1_001 tested for a type of</w:t>
      </w:r>
      <w:r>
        <w:t xml:space="preserve"> </w:t>
      </w:r>
      <w:r>
        <w:rPr>
          <w:i/>
        </w:rPr>
        <w:t xml:space="preserve">Acinetobacter</w:t>
      </w:r>
      <w:r>
        <w:t xml:space="preserve">. Sample 1b tested for</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w:t>
      </w:r>
    </w:p>
    <w:p>
      <w:pPr>
        <w:pStyle w:val="Heading2"/>
      </w:pPr>
      <w:bookmarkStart w:id="48" w:name="abundance-and-diversity"/>
      <w:r>
        <w:t xml:space="preserve">Abundance and Diversity</w:t>
      </w:r>
      <w:bookmarkEnd w:id="48"/>
    </w:p>
    <w:p>
      <w:pPr>
        <w:pStyle w:val="FirstParagraph"/>
      </w:pPr>
      <w:r>
        <w:t xml:space="preserve">I wanted to confirm the different phyla within my sample groups. I found that (Figure 7). I also wanted to compare the sum abundance of the phyla between the sample groups and found that</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were the most common among all sample groups (~25,000). Next was the amount of</w:t>
      </w:r>
      <w:r>
        <w:t xml:space="preserve"> </w:t>
      </w:r>
      <w:r>
        <w:rPr>
          <w:i/>
        </w:rPr>
        <w:t xml:space="preserve">Firmicutes</w:t>
      </w:r>
      <w:r>
        <w:t xml:space="preserve"> </w:t>
      </w:r>
      <w:r>
        <w:t xml:space="preserve">which was around ~18000 and actinobacteria which was around ~20,000 (Figure 7). In order to compare the sum abundance between just my two sample groups, I found that Nursing students contained a higher sum abundance value across all phyla in comparison to the Regular Students (Figure 8). I also used the mean abundance for reference, in comparison to sum abundance, to show any variance and outliers (Figure 9). From the mean abundance, I reconfirmed that Regular students had a greater mean abundance across all found ohyla (Figre 10). To confirm this diversity measure, I also looked at Alpha Diversity Measure of my samples in comparison to Simpson and Shannon’s indexes (Figure 11). From this data set, I found that Nursing students had less of diversity measure in comparison to its Simpson control due to the added outlying data (Figure 11) (Nursing was around ~0.9). I also wanted to look at my similarity index and found that it is mostly the all negative control (~0.4) (Figure 11). From Shannon’s similarity index, the Group type for the BLAST command with Regular students having the most amound of diversity index and Simpson having the highest</w:t>
      </w:r>
    </w:p>
    <w:p>
      <w:pPr>
        <w:pStyle w:val="Heading2"/>
      </w:pPr>
      <w:bookmarkStart w:id="49" w:name="any-error"/>
      <w:r>
        <w:t xml:space="preserve">Any Error</w:t>
      </w:r>
      <w:bookmarkEnd w:id="49"/>
    </w:p>
    <w:p>
      <w:pPr>
        <w:pStyle w:val="FirstParagraph"/>
      </w:pPr>
      <w:r>
        <w:t xml:space="preserve">A bar graph was created to identify which strands from my samples did not run successfully (Figure 12). Runs that were not satisfactory, like %GC, were disregarded. I found that # my sample 3b tamed me from popping off</w:t>
      </w:r>
      <w:r>
        <w:t xml:space="preserve"> </w:t>
      </w:r>
      <w:r>
        <w:t xml:space="preserve">“</w:t>
      </w:r>
      <w:r>
        <w:t xml:space="preserve">Non-Available</w:t>
      </w:r>
      <w:r>
        <w:t xml:space="preserve">”</w:t>
      </w:r>
      <w:r>
        <w:t xml:space="preserve"> </w:t>
      </w:r>
      <w:r>
        <w:t xml:space="preserve">I</w:t>
      </w:r>
    </w:p>
    <w:p>
      <w:pPr>
        <w:pStyle w:val="Heading1"/>
      </w:pPr>
      <w:bookmarkStart w:id="50" w:name="discussion"/>
      <w:r>
        <w:t xml:space="preserve">Discussion</w:t>
      </w:r>
      <w:bookmarkEnd w:id="50"/>
    </w:p>
    <w:p>
      <w:pPr>
        <w:pStyle w:val="Heading2"/>
      </w:pPr>
      <w:bookmarkStart w:id="51" w:name="summary"/>
      <w:r>
        <w:t xml:space="preserve">Summary</w:t>
      </w:r>
      <w:bookmarkEnd w:id="51"/>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less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As Sample 1a tested for</w:t>
      </w:r>
      <w:r>
        <w:t xml:space="preserve"> </w:t>
      </w:r>
      <w:r>
        <w:rPr>
          <w:i/>
        </w:rPr>
        <w:t xml:space="preserve">Acinetobacter ursingii</w:t>
      </w:r>
      <w:r>
        <w:t xml:space="preserve">, Sample 1b had</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each of these bacterium are known to create an airborn infection usually found within hospitals.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52" w:name="interpretation-of-sanger-sequencing-and-taxa"/>
      <w:r>
        <w:t xml:space="preserve">Interpretation of Sanger Sequencing and Taxa</w:t>
      </w:r>
      <w:bookmarkEnd w:id="52"/>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3" w:name="interpretation-of-illumina-sequencing-and-taxa"/>
      <w:r>
        <w:t xml:space="preserve">Interpretation of Illumina Sequencing and Taxa</w:t>
      </w:r>
      <w:bookmarkEnd w:id="53"/>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Table 6).</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w:t>
      </w:r>
      <w:r>
        <w:t xml:space="preserve">(Table 6). 3B did not test for an</w:t>
      </w:r>
      <w:r>
        <w:t xml:space="preserve"> </w:t>
      </w:r>
      <w:r>
        <w:rPr>
          <w:i/>
        </w:rPr>
        <w:t xml:space="preserve">Acinetobacter sp. strain</w:t>
      </w:r>
      <w:r>
        <w:t xml:space="preserve">, but instead a</w:t>
      </w:r>
      <w:r>
        <w:t xml:space="preserve"> </w:t>
      </w:r>
      <w:r>
        <w:rPr>
          <w:i/>
        </w:rPr>
        <w:t xml:space="preserve">Corynebacterium accolens</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Petrocodon jingxiensis</w:t>
      </w:r>
      <w:r>
        <w:t xml:space="preserve">. However, these bacterial species are still just as infectious as the species identified in Sanger Sequencing.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was that all sequences for the Regular Students (1B, 2B, 3B) did test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4" w:name="diversity-and-abundance"/>
      <w:r>
        <w:t xml:space="preserve">Diversity and Abundance</w:t>
      </w:r>
      <w:bookmarkEnd w:id="54"/>
    </w:p>
    <w:p>
      <w:pPr>
        <w:pStyle w:val="FirstParagraph"/>
      </w:pPr>
      <w:r>
        <w:t xml:space="preserve">To confirm my previous studies on diversity and abundance, I created a phyloseq object in order to compare and create figures using my melted phyloseq sample data. I wanted to analyze the different phylum wtihin all of my sample groups. I found that a majority of all my samples had tested for the phyla:</w:t>
      </w:r>
      <w:r>
        <w:t xml:space="preserve"> </w:t>
      </w:r>
      <w:r>
        <w:rPr>
          <w:i/>
        </w:rPr>
        <w:t xml:space="preserve">Actinobacteria, Firmicutes,</w:t>
      </w:r>
      <w:r>
        <w:t xml:space="preserve"> </w:t>
      </w:r>
      <w:r>
        <w:t xml:space="preserve">and</w:t>
      </w:r>
      <w:r>
        <w:t xml:space="preserve"> </w:t>
      </w:r>
      <w:r>
        <w:rPr>
          <w:i/>
        </w:rPr>
        <w:t xml:space="preserve">Proteobacteria</w:t>
      </w:r>
      <w:r>
        <w:t xml:space="preserve"> </w:t>
      </w:r>
      <w:r>
        <w:t xml:space="preserve">(Figure 7). This data set was important to be able visualize the data that will be filtered out further, with Regular Students showcasing the most amount of abundance. It also gave us a better idea as to what types of bacteria were present. These three phyla that were present within the entire data set are all equally infectious (Figure 7). This data set also confirmed my BLAST results from Illumina that</w:t>
      </w:r>
      <w:r>
        <w:t xml:space="preserve"> </w:t>
      </w:r>
      <w:r>
        <w:rPr>
          <w:i/>
        </w:rPr>
        <w:t xml:space="preserve">Actinobacteria</w:t>
      </w:r>
      <w:r>
        <w:t xml:space="preserve"> </w:t>
      </w:r>
      <w:r>
        <w:t xml:space="preserve">is heavily present in all samples. This shows that neither Nursing Students and Regular Students have a more/ more likely to get infectious disease. Instead, it was important to focus on the fact that Regular Students were more likely to get bacteria based on the fact that they sanitize less.</w:t>
      </w:r>
    </w:p>
    <w:p>
      <w:pPr>
        <w:pStyle w:val="BodyText"/>
      </w:pPr>
      <w:r>
        <w:t xml:space="preserve">I created both a sum and mean abundance plot to compare the two sample groups together (Nursing vs Regular Students) with any variance or outliers. I found out that this abundance had indicated that Regular Students had a larger mean/ range of its data set, while the sum indicated that there was more abundance within Nursing Students (Figure 9, 10). However, as previously stated, my negative controls were always unreliable due to the use of</w:t>
      </w:r>
      <w:r>
        <w:t xml:space="preserve"> </w:t>
      </w:r>
      <w:r>
        <w:rPr>
          <w:i/>
        </w:rPr>
        <w:t xml:space="preserve">E. coli</w:t>
      </w:r>
      <w:r>
        <w:t xml:space="preserve"> </w:t>
      </w:r>
      <w:r>
        <w:t xml:space="preserve">as a model. Thus, I wanted to look solely at my specific, collected samples. I used both a sum and a mean abundance as a mean gives a better indicator for the data as it also includes any variance. Most of my data within Figure 11 showcase that Regular Students tend to have a more diverse, both statistically/ numerically, amount of bacteria growining within their cell phone screens. Using a Shannon test, I found the diversity index of Regular Student’s to be the highest as the outlier has an Alpha Diversity Measure of around 4.0 (Figure 11). In contrast, I used a Simpson test to look at diveristy and also found that Regular students had a higher outlier Alpha Diversity Measure of ~0.98 (Figure 11). This data confirms the idea that Regular Students contain a higher, more diverse amount of different bacteria within their cell phone screens.</w:t>
      </w:r>
    </w:p>
    <w:p>
      <w:pPr>
        <w:pStyle w:val="Heading2"/>
      </w:pPr>
      <w:bookmarkStart w:id="55" w:name="the-next-steps"/>
      <w:r>
        <w:t xml:space="preserve">The Next Steps</w:t>
      </w:r>
      <w:bookmarkEnd w:id="55"/>
    </w:p>
    <w:p>
      <w:pPr>
        <w:pStyle w:val="FirstParagraph"/>
      </w:pPr>
      <w:r>
        <w:t xml:space="preserve">My final results indicate that the enforcement of phone-sanitizing protocols within hospitals or other health-related facilities is necessary to avoid future contaminations of HAIs. My study can encourage hospitals to take the necessary approach of either strictly enforcing a sanitization protocol or banning cell phones from the hospital floor in general. Either way, cell phones, moreover cell phone screens, have been proven to be a good place for dangerous bacteria to manifest on and should be kept away from patients who could be easily susceptible to these bacteria. Carrying forward, I would like to confirm my results by looking at the cell phones of patient’s family members who frequent hospitals just as much as health care professionals, but also are not obligated to clean their phones. I hope that from these studies, both health care professionals and regular people will understand how harmful a common cell phone can be to a patient fighting for their life.</w:t>
      </w:r>
    </w:p>
    <w:p>
      <w:pPr>
        <w:pStyle w:val="Heading2"/>
      </w:pPr>
      <w:bookmarkStart w:id="56" w:name="error-analysis"/>
      <w:r>
        <w:t xml:space="preserve">Error Analysis</w:t>
      </w:r>
      <w:bookmarkEnd w:id="56"/>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w:t>
      </w:r>
      <w:r>
        <w:t xml:space="preserve">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I had noted in that within different samples, some phyla were never identified (Figure 12). This can confirm the possibility of contamination within my part or a problem with the way my phyloseq object or R markdown decided on assigning different phyla. Other issues can be due to poor server connection when attempting to access the Tule sever within the University of San Francisco Network.</w:t>
      </w:r>
    </w:p>
    <w:p>
      <w:pPr>
        <w:pStyle w:val="Heading1"/>
      </w:pPr>
      <w:bookmarkStart w:id="57" w:name="tables-and-figures"/>
      <w:r>
        <w:t xml:space="preserve">Tables and Figures</w:t>
      </w:r>
      <w:bookmarkEnd w:id="57"/>
    </w:p>
    <w:p>
      <w:pPr>
        <w:pStyle w:val="Heading2"/>
      </w:pPr>
      <w:bookmarkStart w:id="58" w:name="table-of-quibit-data"/>
      <w:r>
        <w:t xml:space="preserve">Table of Quibit Data</w:t>
      </w:r>
      <w:bookmarkEnd w:id="58"/>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9" w:name="gel-electrophoresis-image"/>
      <w:r>
        <w:t xml:space="preserve">Gel Electrophoresis Image</w:t>
      </w:r>
      <w:bookmarkEnd w:id="59"/>
    </w:p>
    <w:p>
      <w:pPr>
        <w:pStyle w:val="Heading3"/>
      </w:pPr>
      <w:bookmarkStart w:id="60" w:name="image-for-culture-data"/>
      <w:r>
        <w:t xml:space="preserve">Image for Culture Data</w:t>
      </w:r>
      <w:bookmarkEnd w:id="60"/>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61"/>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62" w:name="image-for-culture-free-data"/>
      <w:r>
        <w:t xml:space="preserve">Image for Culture Free Data</w:t>
      </w:r>
      <w:bookmarkEnd w:id="62"/>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63"/>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64" w:name="culture-data-1"/>
      <w:r>
        <w:t xml:space="preserve">Culture Data</w:t>
      </w:r>
      <w:bookmarkEnd w:id="64"/>
    </w:p>
    <w:p>
      <w:pPr>
        <w:pStyle w:val="Heading3"/>
      </w:pPr>
      <w:bookmarkStart w:id="65" w:name="culture-data-colony-100x-box-plot"/>
      <w:r>
        <w:t xml:space="preserve">Culture Data Colony 100x Box Plot</w:t>
      </w:r>
      <w:bookmarkEnd w:id="65"/>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t xml:space="preserve">## Culture D</w:t>
            </w:r>
          </w:p>
        </w:tc>
        <w:tc>
          <w:p>
            <w:pPr>
              <w:pStyle w:val="Compact"/>
              <w:jc w:val="right"/>
            </w:pPr>
            <w:r>
              <w:t xml:space="preserve">ata Morphoty</w:t>
            </w:r>
          </w:p>
        </w:tc>
        <w:tc>
          <w:p>
            <w:pPr>
              <w:pStyle w:val="Compact"/>
              <w:jc w:val="left"/>
            </w:pPr>
            <w:r>
              <w:t xml:space="preserve">pe 100x Box Plot</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8" w:name="sequencing-1"/>
      <w:r>
        <w:t xml:space="preserve">Sequencing</w:t>
      </w:r>
      <w:bookmarkEnd w:id="68"/>
    </w:p>
    <w:p>
      <w:pPr>
        <w:pStyle w:val="Heading2"/>
      </w:pPr>
      <w:bookmarkStart w:id="69" w:name="table-for-each-of-my-sequences"/>
      <w:r>
        <w:t xml:space="preserve">Table for each of my sequences</w:t>
      </w:r>
      <w:bookmarkEnd w:id="69"/>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70" w:name="table-for-each-of-my-successful-sanger-sequences-after-blast"/>
      <w:r>
        <w:t xml:space="preserve">Table for each of my successful Sanger Sequences after BLAST</w:t>
      </w:r>
      <w:bookmarkEnd w:id="70"/>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71" w:name="phylogenies"/>
      <w:r>
        <w:t xml:space="preserve">Phylogenies</w:t>
      </w:r>
      <w:bookmarkEnd w:id="71"/>
    </w:p>
    <w:p>
      <w:pPr>
        <w:pStyle w:val="Heading3"/>
      </w:pPr>
      <w:bookmarkStart w:id="72" w:name="phyml-phylogenetic-tree"/>
      <w:r>
        <w:t xml:space="preserve">PhyML Phylogenetic Tree</w:t>
      </w:r>
      <w:bookmarkEnd w:id="72"/>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74" w:name="mr.bayes-phylogenetic-tree"/>
      <w:r>
        <w:t xml:space="preserve">Mr. Bayes Phylogenetic tree</w:t>
      </w:r>
      <w:bookmarkEnd w:id="74"/>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6" w:name="fastqc-report"/>
      <w:r>
        <w:t xml:space="preserve">FastQC Report</w:t>
      </w:r>
      <w:bookmarkEnd w:id="76"/>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7" w:name="trimmmomatic-data"/>
      <w:r>
        <w:t xml:space="preserve">Trimmmomatic Data</w:t>
      </w:r>
      <w:bookmarkEnd w:id="77"/>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8" w:name="command-line-blast-analysis"/>
      <w:r>
        <w:t xml:space="preserve">Command-line BLAST Analysis</w:t>
      </w:r>
      <w:bookmarkEnd w:id="78"/>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left"/>
            </w:pPr>
            <w:r>
              <w:t xml:space="preserve">Highest Identified Blast Result</w:t>
            </w:r>
          </w:p>
        </w:tc>
        <w:tc>
          <w:tcPr>
            <w:tcBorders>
              <w:bottom w:val="single"/>
            </w:tcBorders>
            <w:vAlign w:val="bottom"/>
          </w:tcPr>
          <w:p>
            <w:pPr>
              <w:pStyle w:val="Compact"/>
              <w:jc w:val="left"/>
            </w:pPr>
            <w:r>
              <w:t xml:space="preserve">Second Blast Result</w:t>
            </w:r>
          </w:p>
        </w:tc>
      </w:tr>
      <w:tr>
        <w:tc>
          <w:p>
            <w:pPr>
              <w:pStyle w:val="Compact"/>
              <w:jc w:val="center"/>
            </w:pPr>
            <w:r>
              <w:t xml:space="preserve">AJ-1a_S61_L001_R1_001</w:t>
            </w:r>
          </w:p>
        </w:tc>
        <w:tc>
          <w:p>
            <w:pPr>
              <w:pStyle w:val="Compact"/>
              <w:jc w:val="left"/>
            </w:pPr>
            <w:r>
              <w:rPr>
                <w:i/>
              </w:rPr>
              <w:t xml:space="preserve">Acinetobacter ursingii</w:t>
            </w:r>
          </w:p>
        </w:tc>
        <w:tc>
          <w:p>
            <w:pPr>
              <w:pStyle w:val="Compact"/>
              <w:jc w:val="left"/>
            </w:pPr>
            <w:r>
              <w:rPr>
                <w:i/>
              </w:rPr>
              <w:t xml:space="preserve">Massilia timonae</w:t>
            </w:r>
          </w:p>
        </w:tc>
      </w:tr>
      <w:tr>
        <w:tc>
          <w:p>
            <w:pPr>
              <w:pStyle w:val="Compact"/>
              <w:jc w:val="center"/>
            </w:pPr>
            <w:r>
              <w:t xml:space="preserve">AJ-1b_S64_L001_R1_001</w:t>
            </w:r>
          </w:p>
        </w:tc>
        <w:tc>
          <w:p>
            <w:pPr>
              <w:pStyle w:val="Compact"/>
              <w:jc w:val="left"/>
            </w:pPr>
            <w:r>
              <w:rPr>
                <w:i/>
              </w:rPr>
              <w:t xml:space="preserve">Haemophilus parainfluenza</w:t>
            </w:r>
          </w:p>
        </w:tc>
        <w:tc>
          <w:p>
            <w:pPr>
              <w:pStyle w:val="Compact"/>
              <w:jc w:val="left"/>
            </w:pPr>
            <w:r>
              <w:rPr>
                <w:i/>
              </w:rPr>
              <w:t xml:space="preserve">Streptococcus pneumoniae</w:t>
            </w:r>
          </w:p>
        </w:tc>
      </w:tr>
      <w:tr>
        <w:tc>
          <w:p>
            <w:pPr>
              <w:pStyle w:val="Compact"/>
              <w:jc w:val="center"/>
            </w:pPr>
            <w:r>
              <w:t xml:space="preserve">AJ-2a_S62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Acinetobacter tandoii</w:t>
            </w:r>
          </w:p>
        </w:tc>
      </w:tr>
      <w:tr>
        <w:tc>
          <w:p>
            <w:pPr>
              <w:pStyle w:val="Compact"/>
              <w:jc w:val="center"/>
            </w:pPr>
            <w:r>
              <w:t xml:space="preserve">AJ-2b_S65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Streptococcus pnuemoniae</w:t>
            </w:r>
          </w:p>
        </w:tc>
      </w:tr>
      <w:tr>
        <w:tc>
          <w:p>
            <w:pPr>
              <w:pStyle w:val="Compact"/>
              <w:jc w:val="center"/>
            </w:pPr>
            <w:r>
              <w:t xml:space="preserve">AJ-3a_S63_L001_R1_001</w:t>
            </w:r>
          </w:p>
        </w:tc>
        <w:tc>
          <w:p>
            <w:pPr>
              <w:pStyle w:val="Compact"/>
              <w:jc w:val="left"/>
            </w:pPr>
            <w:r>
              <w:rPr>
                <w:i/>
              </w:rPr>
              <w:t xml:space="preserve">Petrocodon jingxiensis</w:t>
            </w:r>
          </w:p>
        </w:tc>
        <w:tc>
          <w:p>
            <w:pPr>
              <w:pStyle w:val="Compact"/>
              <w:jc w:val="left"/>
            </w:pPr>
            <w:r>
              <w:t xml:space="preserve">uncultured</w:t>
            </w:r>
            <w:r>
              <w:t xml:space="preserve"> </w:t>
            </w:r>
            <w:r>
              <w:rPr>
                <w:i/>
              </w:rPr>
              <w:t xml:space="preserve">bacterium</w:t>
            </w:r>
          </w:p>
        </w:tc>
      </w:tr>
      <w:tr>
        <w:tc>
          <w:p>
            <w:pPr>
              <w:pStyle w:val="Compact"/>
              <w:jc w:val="center"/>
            </w:pPr>
            <w:r>
              <w:t xml:space="preserve">AJ-3b_S66_L001_R1_001</w:t>
            </w:r>
          </w:p>
        </w:tc>
        <w:tc>
          <w:p>
            <w:pPr>
              <w:pStyle w:val="Compact"/>
              <w:jc w:val="left"/>
            </w:pPr>
            <w:r>
              <w:rPr>
                <w:i/>
              </w:rPr>
              <w:t xml:space="preserve">Corynebacterium accolens</w:t>
            </w:r>
          </w:p>
        </w:tc>
        <w:tc>
          <w:p>
            <w:pPr>
              <w:pStyle w:val="Compact"/>
              <w:jc w:val="left"/>
            </w:pPr>
            <w:r>
              <w:t xml:space="preserve">uncultured</w:t>
            </w:r>
            <w:r>
              <w:t xml:space="preserve"> </w:t>
            </w:r>
            <w:r>
              <w:rPr>
                <w:i/>
              </w:rPr>
              <w:t xml:space="preserve">bacterium</w:t>
            </w:r>
          </w:p>
        </w:tc>
      </w:tr>
    </w:tbl>
    <w:p>
      <w:pPr>
        <w:pStyle w:val="BodyText"/>
      </w:pPr>
      <w:r>
        <w:rPr>
          <w:b/>
        </w:rPr>
        <w:t xml:space="preserve">Table 6:</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79" w:name="phylum-abundance"/>
      <w:r>
        <w:t xml:space="preserve">Phylum Abundance</w:t>
      </w:r>
      <w:bookmarkEnd w:id="7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bundance-phyla-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lot bar comparing the abundance of different phyla within the samples of Nursing Students and Regular Students. Both positive and negative controls are also present for comparison.</w:t>
      </w:r>
    </w:p>
    <w:p>
      <w:pPr>
        <w:pStyle w:val="Heading3"/>
      </w:pPr>
      <w:bookmarkStart w:id="81" w:name="sum-abundance-of-phyla"/>
      <w:r>
        <w:t xml:space="preserve">Sum Abundance of Phyla</w:t>
      </w:r>
      <w:bookmarkEnd w:id="81"/>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sum-abundanc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p>
    <w:p>
      <w:pPr>
        <w:pStyle w:val="BodyText"/>
      </w:pPr>
      <w:r>
        <w:t xml:space="preserve">Plot bar showing the SUM abundance of the different phyla between all Sample Groups: Nursing Students versus Regular students. This also includes both Negative and Positive control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abundance-sample-groups-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ing the difference between the sum abundance of phyla within solely sample groups: Nursing Student (red) versus Regular Student (blue). This does not include any Positive or Negative control samples. Phyla is listed below on the x axis and sum abundance is soon as the y-valu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mean-abudance-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plot showing the difference between the mean abundance of phyla within samples groups. The two groups are: Nursing Student (red) versus Regular Student (blue). This allows for a general idea of the range for the mean abundance.</w:t>
      </w:r>
    </w:p>
    <w:p>
      <w:pPr>
        <w:pStyle w:val="Heading2"/>
      </w:pPr>
      <w:bookmarkStart w:id="85" w:name="diversity-measurement"/>
      <w:r>
        <w:t xml:space="preserve">Diversity Measurement</w:t>
      </w:r>
      <w:bookmarkEnd w:id="85"/>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lpha-diversity-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oxplot showing the Alpha Diversity Measure within types of samples. This uses both a Shannon’s and Simpson’s index to quantify phyloseq object. Simpson is a similarity index while Shannon is a diversity index in contrast.</w:t>
      </w:r>
    </w:p>
    <w:p>
      <w:pPr>
        <w:pStyle w:val="Heading2"/>
      </w:pPr>
      <w:bookmarkStart w:id="87" w:name="errors"/>
      <w:r>
        <w:t xml:space="preserve">Errors</w:t>
      </w:r>
      <w:bookmarkEnd w:id="8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non-availble-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Specific samples from either group: Nusing Student (a) and Regular Students (b) that have a</w:t>
      </w:r>
      <w:r>
        <w:t xml:space="preserve"> </w:t>
      </w:r>
      <w:r>
        <w:t xml:space="preserve">“</w:t>
      </w:r>
      <w:r>
        <w:t xml:space="preserve">Not Available</w:t>
      </w:r>
      <w:r>
        <w:t xml:space="preserve">”</w:t>
      </w:r>
      <w:r>
        <w:t xml:space="preserve"> </w:t>
      </w:r>
      <w:r>
        <w:t xml:space="preserve">phyla type. These samples are either considered a fail or a machine error.</w:t>
      </w:r>
    </w:p>
    <w:p>
      <w:pPr>
        <w:pStyle w:val="Heading1"/>
      </w:pPr>
      <w:bookmarkStart w:id="89" w:name="sources-cited"/>
      <w:r>
        <w:t xml:space="preserve">Sources Cited</w:t>
      </w:r>
      <w:bookmarkEnd w:id="89"/>
    </w:p>
    <w:bookmarkStart w:id="116" w:name="refs"/>
    <w:bookmarkStart w:id="90"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90"/>
    <w:bookmarkStart w:id="91"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91"/>
    <w:bookmarkStart w:id="92"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92"/>
    <w:bookmarkStart w:id="93"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93"/>
    <w:bookmarkStart w:id="94"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94"/>
    <w:bookmarkStart w:id="95"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95"/>
    <w:bookmarkStart w:id="96" w:name="ref-gashaw2014prevalence"/>
    <w:p>
      <w:pPr>
        <w:pStyle w:val="Bibliography"/>
      </w:pPr>
      <w:r>
        <w:t xml:space="preserve">Gashaw,M.</w:t>
      </w:r>
      <w:r>
        <w:t xml:space="preserve"> </w:t>
      </w:r>
      <w:r>
        <w:rPr>
          <w:i/>
        </w:rPr>
        <w:t xml:space="preserve">et al.</w:t>
      </w:r>
      <w:r>
        <w:t xml:space="preserve"> </w:t>
      </w:r>
      <w:r>
        <w:t xml:space="preserve">(2014) Prevalence and antimicrobial susceptibility pattern of bacteria isolated from mobile phones of health care professionals working in gondar town health centers.</w:t>
      </w:r>
      <w:r>
        <w:t xml:space="preserve"> </w:t>
      </w:r>
      <w:r>
        <w:rPr>
          <w:i/>
        </w:rPr>
        <w:t xml:space="preserve">ISRN Public Health</w:t>
      </w:r>
      <w:r>
        <w:t xml:space="preserve">,</w:t>
      </w:r>
      <w:r>
        <w:t xml:space="preserve"> </w:t>
      </w:r>
      <w:r>
        <w:rPr>
          <w:b/>
        </w:rPr>
        <w:t xml:space="preserve">2014</w:t>
      </w:r>
      <w:r>
        <w:t xml:space="preserve">.</w:t>
      </w:r>
    </w:p>
    <w:bookmarkEnd w:id="96"/>
    <w:bookmarkStart w:id="97"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97"/>
    <w:bookmarkStart w:id="98"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98"/>
    <w:bookmarkStart w:id="99"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99"/>
    <w:bookmarkStart w:id="100"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100"/>
    <w:bookmarkStart w:id="101"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101"/>
    <w:bookmarkStart w:id="102"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102"/>
    <w:bookmarkStart w:id="103"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103"/>
    <w:bookmarkStart w:id="104"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104"/>
    <w:bookmarkStart w:id="105"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105"/>
    <w:bookmarkStart w:id="10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106"/>
    <w:bookmarkStart w:id="107"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107"/>
    <w:bookmarkStart w:id="108"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108"/>
    <w:bookmarkStart w:id="109"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9"/>
    <w:bookmarkStart w:id="110"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110"/>
    <w:bookmarkStart w:id="111"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111"/>
    <w:bookmarkStart w:id="112"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112"/>
    <w:bookmarkStart w:id="113"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113"/>
    <w:bookmarkStart w:id="114"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114"/>
    <w:bookmarkStart w:id="115"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9T18:43:37Z</dcterms:created>
  <dcterms:modified xsi:type="dcterms:W3CDTF">2019-11-29T18:43:37Z</dcterms:modified>
</cp:coreProperties>
</file>